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445                                                                        Course title: Surface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C11896" w:rsidRDefault="00AF12DF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C11896" w:rsidRDefault="00AF12DF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C11896" w:rsidRDefault="00AF12DF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C11896" w:rsidRDefault="00AF12DF">
            <w:r>
              <w:t>Solid</w:t>
            </w:r>
            <w:r>
              <w:t xml:space="preserve"> State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physics of surfaces including surface structure, adsorption, diffusion, spectroscopy, microscopy, thin films, and applications in catalysis and nanotechnology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Surface characterization demonstrations</w:t>
      </w:r>
      <w:r>
        <w:br/>
        <w:t>- Problem solving</w:t>
      </w:r>
      <w:r>
        <w:br/>
        <w:t>- Quizzes &amp; assignments</w:t>
      </w:r>
    </w:p>
    <w:p w:rsidR="00290B81" w:rsidRDefault="00290B81" w:rsidP="00C43620"/>
    <w:p w:rsidR="00352ACA" w:rsidRPr="004513CB" w:rsidRDefault="00352ACA" w:rsidP="00352ACA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352ACA" w:rsidRDefault="00352ACA" w:rsidP="00352ACA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352ACA" w:rsidRDefault="00352ACA" w:rsidP="00352ACA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352AC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352AC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352AC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352AC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352AC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352AC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352AC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352ACA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352ACA" w:rsidRPr="001268DB" w:rsidRDefault="00352AC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352ACA" w:rsidRDefault="00352ACA" w:rsidP="00352ACA">
      <w:pPr>
        <w:tabs>
          <w:tab w:val="left" w:pos="930"/>
        </w:tabs>
        <w:rPr>
          <w:sz w:val="28"/>
          <w:szCs w:val="28"/>
        </w:rPr>
      </w:pPr>
    </w:p>
    <w:p w:rsidR="00290B81" w:rsidRPr="00290B81" w:rsidRDefault="00290B81" w:rsidP="00290B81"/>
    <w:p w:rsidR="00290B81" w:rsidRDefault="00290B81" w:rsidP="00290B81"/>
    <w:p w:rsidR="00352ACA" w:rsidRDefault="00352ACA" w:rsidP="00290B81"/>
    <w:p w:rsidR="00352ACA" w:rsidRDefault="00352ACA" w:rsidP="00290B81"/>
    <w:p w:rsidR="00352ACA" w:rsidRDefault="00352ACA" w:rsidP="00290B81"/>
    <w:p w:rsidR="00352ACA" w:rsidRDefault="00352ACA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Surface Physics – M. Prutton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Surface Science: Foundations – Woodruff &amp; Delchar</w:t>
      </w:r>
    </w:p>
    <w:p w:rsidR="00A84A9F" w:rsidRDefault="00A84A9F" w:rsidP="00290B81"/>
    <w:p w:rsidR="0022737D" w:rsidRDefault="0022737D" w:rsidP="00290B81"/>
    <w:p w:rsidR="00A84A9F" w:rsidRPr="00352ACA" w:rsidRDefault="00A84A9F" w:rsidP="00352ACA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</w:t>
      </w:r>
      <w:r w:rsidR="00BC712A">
        <w:t xml:space="preserve">                                </w:t>
      </w:r>
      <w:r w:rsidR="00352ACA">
        <w:t xml:space="preserve">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C11896" w:rsidRDefault="00AF12DF">
            <w:r>
              <w:t>Introduction to surface physics; surface energy</w:t>
            </w:r>
          </w:p>
        </w:tc>
        <w:tc>
          <w:tcPr>
            <w:tcW w:w="3227" w:type="dxa"/>
          </w:tcPr>
          <w:p w:rsidR="00C11896" w:rsidRDefault="00AF12DF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C11896" w:rsidRDefault="00AF12DF">
            <w:r>
              <w:t>Crystal surfaces &amp; reconstruction</w:t>
            </w:r>
          </w:p>
        </w:tc>
        <w:tc>
          <w:tcPr>
            <w:tcW w:w="3227" w:type="dxa"/>
          </w:tcPr>
          <w:p w:rsidR="00C11896" w:rsidRDefault="00AF12DF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C11896" w:rsidRDefault="00AF12DF">
            <w:r>
              <w:t>Adsorption phenomena</w:t>
            </w:r>
          </w:p>
        </w:tc>
        <w:tc>
          <w:tcPr>
            <w:tcW w:w="3227" w:type="dxa"/>
          </w:tcPr>
          <w:p w:rsidR="00C11896" w:rsidRDefault="00AF12DF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C11896" w:rsidRDefault="00AF12DF">
            <w:r>
              <w:t>Physisorption vs chemisorption</w:t>
            </w:r>
          </w:p>
        </w:tc>
        <w:tc>
          <w:tcPr>
            <w:tcW w:w="3227" w:type="dxa"/>
          </w:tcPr>
          <w:p w:rsidR="00C11896" w:rsidRDefault="00AF12DF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C11896" w:rsidRDefault="00AF12DF">
            <w:r>
              <w:t>Surface diffusion</w:t>
            </w:r>
          </w:p>
        </w:tc>
        <w:tc>
          <w:tcPr>
            <w:tcW w:w="3227" w:type="dxa"/>
          </w:tcPr>
          <w:p w:rsidR="00C11896" w:rsidRDefault="00AF12DF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C11896" w:rsidRDefault="00AF12DF">
            <w:r>
              <w:t>Surface defects &amp; steps</w:t>
            </w:r>
          </w:p>
        </w:tc>
        <w:tc>
          <w:tcPr>
            <w:tcW w:w="3227" w:type="dxa"/>
          </w:tcPr>
          <w:p w:rsidR="00C11896" w:rsidRDefault="00AF12DF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C11896" w:rsidRDefault="00AF12DF">
            <w:r>
              <w:t>Electron spectroscopy: XPS, AES</w:t>
            </w:r>
          </w:p>
        </w:tc>
        <w:tc>
          <w:tcPr>
            <w:tcW w:w="3227" w:type="dxa"/>
          </w:tcPr>
          <w:p w:rsidR="00C11896" w:rsidRDefault="00AF12DF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C11896" w:rsidRDefault="00AF12DF">
            <w:r>
              <w:t>Microscopy: STM &amp; AFM</w:t>
            </w:r>
          </w:p>
        </w:tc>
        <w:tc>
          <w:tcPr>
            <w:tcW w:w="3227" w:type="dxa"/>
          </w:tcPr>
          <w:p w:rsidR="00C11896" w:rsidRDefault="00AF12DF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C11896" w:rsidRDefault="00AF12DF">
            <w:r>
              <w:t xml:space="preserve">LEED &amp; diffraction </w:t>
            </w:r>
            <w:r>
              <w:t>techniques</w:t>
            </w:r>
          </w:p>
        </w:tc>
        <w:tc>
          <w:tcPr>
            <w:tcW w:w="3227" w:type="dxa"/>
          </w:tcPr>
          <w:p w:rsidR="00C11896" w:rsidRDefault="00AF12DF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C11896" w:rsidRDefault="00AF12DF">
            <w:r>
              <w:t>Surface reactions &amp; catalysis</w:t>
            </w:r>
          </w:p>
        </w:tc>
        <w:tc>
          <w:tcPr>
            <w:tcW w:w="3227" w:type="dxa"/>
          </w:tcPr>
          <w:p w:rsidR="00C11896" w:rsidRDefault="00AF12DF">
            <w:r>
              <w:t>Ch8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C11896" w:rsidRDefault="00AF12DF">
            <w:r>
              <w:t>Thin film growth mechanisms</w:t>
            </w:r>
          </w:p>
        </w:tc>
        <w:tc>
          <w:tcPr>
            <w:tcW w:w="3227" w:type="dxa"/>
          </w:tcPr>
          <w:p w:rsidR="00C11896" w:rsidRDefault="00AF12DF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C11896" w:rsidRDefault="00AF12DF">
            <w:r>
              <w:t>Epitaxy &amp; deposition methods</w:t>
            </w:r>
          </w:p>
        </w:tc>
        <w:tc>
          <w:tcPr>
            <w:tcW w:w="3227" w:type="dxa"/>
          </w:tcPr>
          <w:p w:rsidR="00C11896" w:rsidRDefault="00AF12DF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C11896" w:rsidRDefault="00AF12DF">
            <w:r>
              <w:t>Surface plasmons</w:t>
            </w:r>
          </w:p>
        </w:tc>
        <w:tc>
          <w:tcPr>
            <w:tcW w:w="3227" w:type="dxa"/>
          </w:tcPr>
          <w:p w:rsidR="00C11896" w:rsidRDefault="00AF12DF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C11896" w:rsidRDefault="00AF12DF">
            <w:r>
              <w:t>Nanostructured surfaces</w:t>
            </w:r>
          </w:p>
        </w:tc>
        <w:tc>
          <w:tcPr>
            <w:tcW w:w="3227" w:type="dxa"/>
          </w:tcPr>
          <w:p w:rsidR="00C11896" w:rsidRDefault="00AF12DF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C11896" w:rsidRDefault="00AF12DF">
            <w:r>
              <w:t>Applications in sensors &amp; catalysis</w:t>
            </w:r>
          </w:p>
        </w:tc>
        <w:tc>
          <w:tcPr>
            <w:tcW w:w="3227" w:type="dxa"/>
          </w:tcPr>
          <w:p w:rsidR="00C11896" w:rsidRDefault="00AF12DF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C11896" w:rsidRDefault="00AF12DF">
            <w:r>
              <w:t>Revision</w:t>
            </w:r>
          </w:p>
        </w:tc>
        <w:tc>
          <w:tcPr>
            <w:tcW w:w="3227" w:type="dxa"/>
          </w:tcPr>
          <w:p w:rsidR="00C11896" w:rsidRDefault="00AF12DF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12DF" w:rsidRDefault="00AF12DF" w:rsidP="00C43620">
      <w:pPr>
        <w:spacing w:after="0" w:line="240" w:lineRule="auto"/>
      </w:pPr>
      <w:r>
        <w:separator/>
      </w:r>
    </w:p>
  </w:endnote>
  <w:endnote w:type="continuationSeparator" w:id="1">
    <w:p w:rsidR="00AF12DF" w:rsidRDefault="00AF12DF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AF12DF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12DF" w:rsidRDefault="00AF12DF" w:rsidP="00C43620">
      <w:pPr>
        <w:spacing w:after="0" w:line="240" w:lineRule="auto"/>
      </w:pPr>
      <w:r>
        <w:separator/>
      </w:r>
    </w:p>
  </w:footnote>
  <w:footnote w:type="continuationSeparator" w:id="1">
    <w:p w:rsidR="00AF12DF" w:rsidRDefault="00AF12DF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52ACA"/>
    <w:rsid w:val="00393C1D"/>
    <w:rsid w:val="00497D2C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2DF"/>
    <w:rsid w:val="00AF1563"/>
    <w:rsid w:val="00AF4489"/>
    <w:rsid w:val="00B66B7F"/>
    <w:rsid w:val="00BA6BE1"/>
    <w:rsid w:val="00BC712A"/>
    <w:rsid w:val="00C11896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8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9:34:00Z</dcterms:created>
  <dcterms:modified xsi:type="dcterms:W3CDTF">2025-12-02T09:34:00Z</dcterms:modified>
</cp:coreProperties>
</file>